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7546D" w14:textId="77777777" w:rsidR="00752820" w:rsidRPr="009F537D" w:rsidRDefault="00752820" w:rsidP="00752820">
      <w:pPr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noProof/>
          <w:sz w:val="28"/>
          <w:szCs w:val="28"/>
          <w:lang w:val="en-GB"/>
        </w:rPr>
        <w:drawing>
          <wp:anchor distT="0" distB="0" distL="114300" distR="114300" simplePos="0" relativeHeight="251660288" behindDoc="0" locked="0" layoutInCell="1" allowOverlap="1" wp14:anchorId="113437CB" wp14:editId="1B4D307A">
            <wp:simplePos x="0" y="0"/>
            <wp:positionH relativeFrom="margin">
              <wp:posOffset>-12700</wp:posOffset>
            </wp:positionH>
            <wp:positionV relativeFrom="paragraph">
              <wp:posOffset>0</wp:posOffset>
            </wp:positionV>
            <wp:extent cx="2018030" cy="723900"/>
            <wp:effectExtent l="0" t="0" r="1270" b="0"/>
            <wp:wrapSquare wrapText="bothSides"/>
            <wp:docPr id="165622230" name="Picture 16562223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630"/>
                    <a:stretch/>
                  </pic:blipFill>
                  <pic:spPr bwMode="auto">
                    <a:xfrm>
                      <a:off x="0" y="0"/>
                      <a:ext cx="201803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537D">
        <w:rPr>
          <w:b/>
          <w:bCs/>
          <w:sz w:val="28"/>
          <w:szCs w:val="28"/>
          <w:lang w:val="en-GB"/>
        </w:rPr>
        <w:t xml:space="preserve"> Association for European Life Science Universities </w:t>
      </w:r>
    </w:p>
    <w:p w14:paraId="2FDECB91" w14:textId="77777777" w:rsidR="00752820" w:rsidRDefault="00752820" w:rsidP="00752820">
      <w:pPr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 xml:space="preserve">ICA </w:t>
      </w:r>
      <w:r w:rsidRPr="009F537D">
        <w:rPr>
          <w:b/>
          <w:bCs/>
          <w:sz w:val="28"/>
          <w:szCs w:val="28"/>
          <w:lang w:val="en-GB"/>
        </w:rPr>
        <w:t>Excellence Award</w:t>
      </w:r>
      <w:r>
        <w:rPr>
          <w:b/>
          <w:bCs/>
          <w:sz w:val="28"/>
          <w:szCs w:val="28"/>
          <w:lang w:val="en-GB"/>
        </w:rPr>
        <w:t xml:space="preserve"> 2024</w:t>
      </w:r>
    </w:p>
    <w:p w14:paraId="619D71E5" w14:textId="77777777" w:rsidR="00752820" w:rsidRDefault="00752820">
      <w:pPr>
        <w:rPr>
          <w:b/>
          <w:bCs/>
          <w:sz w:val="24"/>
          <w:szCs w:val="24"/>
          <w:lang w:val="en-GB"/>
        </w:rPr>
      </w:pPr>
    </w:p>
    <w:p w14:paraId="4AF7FED3" w14:textId="11E6E2F4" w:rsidR="00D9148C" w:rsidRPr="00752820" w:rsidRDefault="00AC3B70" w:rsidP="00752820">
      <w:pPr>
        <w:pStyle w:val="Title"/>
        <w:rPr>
          <w:rFonts w:asciiTheme="minorHAnsi" w:hAnsiTheme="minorHAnsi" w:cstheme="minorHAnsi"/>
          <w:b/>
          <w:bCs/>
          <w:sz w:val="32"/>
          <w:szCs w:val="32"/>
          <w:lang w:val="en-GB"/>
        </w:rPr>
      </w:pPr>
      <w:r w:rsidRPr="00752820">
        <w:rPr>
          <w:rFonts w:asciiTheme="minorHAnsi" w:hAnsiTheme="minorHAnsi" w:cstheme="minorHAnsi"/>
          <w:b/>
          <w:bCs/>
          <w:sz w:val="32"/>
          <w:szCs w:val="32"/>
          <w:lang w:val="en-GB"/>
        </w:rPr>
        <w:t xml:space="preserve">Nomination </w:t>
      </w:r>
      <w:r w:rsidR="00B35E74" w:rsidRPr="00752820">
        <w:rPr>
          <w:rFonts w:asciiTheme="minorHAnsi" w:hAnsiTheme="minorHAnsi" w:cstheme="minorHAnsi"/>
          <w:b/>
          <w:bCs/>
          <w:sz w:val="32"/>
          <w:szCs w:val="32"/>
          <w:lang w:val="en-GB"/>
        </w:rPr>
        <w:t>Form</w:t>
      </w:r>
    </w:p>
    <w:p w14:paraId="04DD53D3" w14:textId="77777777" w:rsidR="00752820" w:rsidRPr="00752820" w:rsidRDefault="00752820" w:rsidP="00752820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7"/>
        <w:gridCol w:w="3997"/>
        <w:gridCol w:w="4100"/>
        <w:gridCol w:w="420"/>
      </w:tblGrid>
      <w:tr w:rsidR="00610103" w:rsidRPr="00FA6021" w14:paraId="1BB9567A" w14:textId="77777777" w:rsidTr="0046545F">
        <w:tc>
          <w:tcPr>
            <w:tcW w:w="687" w:type="dxa"/>
            <w:shd w:val="clear" w:color="auto" w:fill="C5E0B3" w:themeFill="accent6" w:themeFillTint="66"/>
          </w:tcPr>
          <w:p w14:paraId="20CC9C1A" w14:textId="667634F2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1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6D92C257" w14:textId="041D1D31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Name of the </w:t>
            </w:r>
            <w:r w:rsidR="0046545F">
              <w:rPr>
                <w:b/>
                <w:bCs/>
                <w:color w:val="000000" w:themeColor="text1"/>
                <w:lang w:val="en-GB"/>
              </w:rPr>
              <w:t>N</w:t>
            </w:r>
            <w:r w:rsidR="00AC3B70">
              <w:rPr>
                <w:b/>
                <w:bCs/>
                <w:color w:val="000000" w:themeColor="text1"/>
                <w:lang w:val="en-GB"/>
              </w:rPr>
              <w:t>ominee (proposed c</w:t>
            </w:r>
            <w:r w:rsidR="00DD6E61">
              <w:rPr>
                <w:b/>
                <w:bCs/>
                <w:color w:val="000000" w:themeColor="text1"/>
                <w:lang w:val="en-GB"/>
              </w:rPr>
              <w:t>andidate</w:t>
            </w:r>
            <w:r w:rsidR="00AC3B70">
              <w:rPr>
                <w:b/>
                <w:bCs/>
                <w:color w:val="000000" w:themeColor="text1"/>
                <w:lang w:val="en-GB"/>
              </w:rPr>
              <w:t>)</w:t>
            </w:r>
            <w:r w:rsidR="00DD6E61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for the ICA </w:t>
            </w:r>
            <w:r w:rsidR="00AC3B70">
              <w:rPr>
                <w:b/>
                <w:bCs/>
                <w:color w:val="000000" w:themeColor="text1"/>
                <w:lang w:val="en-GB"/>
              </w:rPr>
              <w:t xml:space="preserve">Excellenc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Award:</w:t>
            </w:r>
          </w:p>
        </w:tc>
        <w:tc>
          <w:tcPr>
            <w:tcW w:w="4520" w:type="dxa"/>
            <w:gridSpan w:val="2"/>
            <w:shd w:val="clear" w:color="auto" w:fill="auto"/>
          </w:tcPr>
          <w:p w14:paraId="328A92E8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  <w:p w14:paraId="648D4C69" w14:textId="4997BBB9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610103" w:rsidRPr="00FA6021" w14:paraId="58B8A845" w14:textId="77777777" w:rsidTr="0046545F">
        <w:tc>
          <w:tcPr>
            <w:tcW w:w="687" w:type="dxa"/>
            <w:shd w:val="clear" w:color="auto" w:fill="C5E0B3" w:themeFill="accent6" w:themeFillTint="66"/>
          </w:tcPr>
          <w:p w14:paraId="3037433D" w14:textId="502150B9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2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64D46F7B" w14:textId="4C5FD1B0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University and e-mail address of </w:t>
            </w:r>
            <w:r w:rsidR="00DD6E61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="0046545F">
              <w:rPr>
                <w:b/>
                <w:bCs/>
                <w:color w:val="000000" w:themeColor="text1"/>
                <w:lang w:val="en-GB"/>
              </w:rPr>
              <w:t>N</w:t>
            </w:r>
            <w:r w:rsidR="00AC3B70">
              <w:rPr>
                <w:b/>
                <w:bCs/>
                <w:color w:val="000000" w:themeColor="text1"/>
                <w:lang w:val="en-GB"/>
              </w:rPr>
              <w:t>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</w:p>
        </w:tc>
        <w:tc>
          <w:tcPr>
            <w:tcW w:w="4520" w:type="dxa"/>
            <w:gridSpan w:val="2"/>
            <w:shd w:val="clear" w:color="auto" w:fill="auto"/>
          </w:tcPr>
          <w:p w14:paraId="7482E04C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  <w:p w14:paraId="531B487C" w14:textId="53CB75A1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610103" w:rsidRPr="00FA6021" w14:paraId="45EB3513" w14:textId="77777777" w:rsidTr="0046545F">
        <w:tc>
          <w:tcPr>
            <w:tcW w:w="687" w:type="dxa"/>
            <w:shd w:val="clear" w:color="auto" w:fill="C5E0B3" w:themeFill="accent6" w:themeFillTint="66"/>
          </w:tcPr>
          <w:p w14:paraId="3F1C3622" w14:textId="12479429" w:rsidR="00CA3CB4" w:rsidRPr="00FA6021" w:rsidRDefault="00CA3CB4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3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7BB3FEDF" w14:textId="5F0BA91B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Name, </w:t>
            </w:r>
            <w:r w:rsidR="00FA6021" w:rsidRPr="00FA6021">
              <w:rPr>
                <w:b/>
                <w:bCs/>
                <w:color w:val="000000" w:themeColor="text1"/>
                <w:lang w:val="en-GB"/>
              </w:rPr>
              <w:t>University,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and e-mail address o</w:t>
            </w:r>
            <w:r w:rsidR="007F38B5">
              <w:rPr>
                <w:b/>
                <w:bCs/>
                <w:color w:val="000000" w:themeColor="text1"/>
                <w:lang w:val="en-GB"/>
              </w:rPr>
              <w:t>f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Nominator:</w:t>
            </w:r>
          </w:p>
        </w:tc>
        <w:tc>
          <w:tcPr>
            <w:tcW w:w="4520" w:type="dxa"/>
            <w:gridSpan w:val="2"/>
            <w:shd w:val="clear" w:color="auto" w:fill="auto"/>
          </w:tcPr>
          <w:p w14:paraId="4A26E7F7" w14:textId="77777777" w:rsidR="00CA3CB4" w:rsidRPr="004A74A8" w:rsidRDefault="00CA3CB4" w:rsidP="00CA3CB4">
            <w:pPr>
              <w:rPr>
                <w:color w:val="000000" w:themeColor="text1"/>
                <w:highlight w:val="magenta"/>
                <w:lang w:val="en-GB"/>
              </w:rPr>
            </w:pPr>
          </w:p>
          <w:p w14:paraId="385592BD" w14:textId="42257BC5" w:rsidR="00CA3CB4" w:rsidRPr="004A74A8" w:rsidRDefault="00CA3CB4" w:rsidP="00CA3CB4">
            <w:pPr>
              <w:rPr>
                <w:color w:val="000000" w:themeColor="text1"/>
                <w:highlight w:val="magenta"/>
                <w:lang w:val="en-GB"/>
              </w:rPr>
            </w:pPr>
          </w:p>
        </w:tc>
      </w:tr>
      <w:tr w:rsidR="00610103" w:rsidRPr="00FA6021" w14:paraId="40109266" w14:textId="77777777" w:rsidTr="0046545F">
        <w:tc>
          <w:tcPr>
            <w:tcW w:w="687" w:type="dxa"/>
            <w:shd w:val="clear" w:color="auto" w:fill="C5E0B3" w:themeFill="accent6" w:themeFillTint="66"/>
          </w:tcPr>
          <w:p w14:paraId="2B593E11" w14:textId="58A8704A" w:rsidR="00CA3CB4" w:rsidRPr="00FA6021" w:rsidRDefault="00BB6FD6" w:rsidP="00FA6021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4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19AEDB4F" w14:textId="5D636432" w:rsidR="00CA3CB4" w:rsidRPr="00FA6021" w:rsidRDefault="00CA3CB4" w:rsidP="00CA3CB4">
            <w:pPr>
              <w:rPr>
                <w:b/>
                <w:bCs/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>Telephone number</w:t>
            </w:r>
            <w:r w:rsidR="007F38B5">
              <w:rPr>
                <w:b/>
                <w:bCs/>
                <w:color w:val="000000" w:themeColor="text1"/>
                <w:lang w:val="en-GB"/>
              </w:rPr>
              <w:t xml:space="preserve"> of 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="007F38B5">
              <w:rPr>
                <w:b/>
                <w:bCs/>
                <w:color w:val="000000" w:themeColor="text1"/>
                <w:lang w:val="en-GB"/>
              </w:rPr>
              <w:t>Nominator</w:t>
            </w:r>
          </w:p>
        </w:tc>
        <w:tc>
          <w:tcPr>
            <w:tcW w:w="4520" w:type="dxa"/>
            <w:gridSpan w:val="2"/>
            <w:shd w:val="clear" w:color="auto" w:fill="auto"/>
          </w:tcPr>
          <w:p w14:paraId="642023F6" w14:textId="77777777" w:rsidR="00CA3CB4" w:rsidRPr="00FA6021" w:rsidRDefault="00CA3CB4" w:rsidP="00CA3CB4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:rsidDel="00051B2E" w14:paraId="490B09C7" w14:textId="77777777" w:rsidTr="00BB6FD6">
        <w:trPr>
          <w:trHeight w:val="192"/>
        </w:trPr>
        <w:tc>
          <w:tcPr>
            <w:tcW w:w="687" w:type="dxa"/>
            <w:vMerge w:val="restart"/>
            <w:shd w:val="clear" w:color="auto" w:fill="C5E0B3" w:themeFill="accent6" w:themeFillTint="66"/>
          </w:tcPr>
          <w:p w14:paraId="2787E8B6" w14:textId="2459E777" w:rsidR="00AC3B70" w:rsidRPr="00135726" w:rsidDel="00051B2E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5.</w:t>
            </w:r>
          </w:p>
        </w:tc>
        <w:tc>
          <w:tcPr>
            <w:tcW w:w="3997" w:type="dxa"/>
            <w:vMerge w:val="restart"/>
            <w:shd w:val="clear" w:color="auto" w:fill="C5E0B3" w:themeFill="accent6" w:themeFillTint="66"/>
          </w:tcPr>
          <w:p w14:paraId="23F75DFE" w14:textId="77ECB7C4" w:rsidR="00AC3B70" w:rsidRPr="00135726" w:rsidDel="00051B2E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Category of the Award (marked with “X”)</w:t>
            </w:r>
          </w:p>
        </w:tc>
        <w:tc>
          <w:tcPr>
            <w:tcW w:w="4100" w:type="dxa"/>
            <w:vMerge w:val="restart"/>
            <w:shd w:val="clear" w:color="auto" w:fill="auto"/>
          </w:tcPr>
          <w:p w14:paraId="34E27515" w14:textId="4A62A4E9" w:rsidR="00AC3B70" w:rsidRPr="00BB6FD6" w:rsidRDefault="002D12FB" w:rsidP="00135726">
            <w:pPr>
              <w:rPr>
                <w:b/>
                <w:color w:val="000000" w:themeColor="text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>Early-Stage</w:t>
            </w:r>
            <w:r w:rsidR="00AC3B70" w:rsidRPr="00BB6FD6">
              <w:rPr>
                <w:b/>
                <w:color w:val="000000" w:themeColor="text1"/>
                <w:lang w:val="en-GB"/>
              </w:rPr>
              <w:t xml:space="preserve"> Academic</w:t>
            </w:r>
          </w:p>
          <w:p w14:paraId="17C72E8F" w14:textId="37EFF2B3" w:rsidR="00AC3B70" w:rsidRPr="00BB6FD6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 xml:space="preserve">ICA </w:t>
            </w:r>
            <w:r w:rsidR="00011694">
              <w:rPr>
                <w:b/>
                <w:color w:val="000000" w:themeColor="text1"/>
                <w:lang w:val="en-GB"/>
              </w:rPr>
              <w:t>Networking</w:t>
            </w:r>
          </w:p>
          <w:p w14:paraId="04461B3E" w14:textId="4F51E343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  <w:r w:rsidRPr="00BB6FD6">
              <w:rPr>
                <w:b/>
                <w:color w:val="000000" w:themeColor="text1"/>
                <w:lang w:val="en-GB"/>
              </w:rPr>
              <w:t>Lifetime Achievements</w:t>
            </w:r>
          </w:p>
        </w:tc>
        <w:tc>
          <w:tcPr>
            <w:tcW w:w="420" w:type="dxa"/>
            <w:shd w:val="clear" w:color="auto" w:fill="auto"/>
          </w:tcPr>
          <w:p w14:paraId="63DDA4E0" w14:textId="630882C8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AC3B70" w:rsidRPr="00FA6021" w:rsidDel="00051B2E" w14:paraId="758385F2" w14:textId="77777777" w:rsidTr="00BB6FD6">
        <w:trPr>
          <w:trHeight w:val="191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73ADCA6E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6D3BC92F" w14:textId="77777777" w:rsidR="00AC3B70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  <w:vMerge/>
            <w:shd w:val="clear" w:color="auto" w:fill="auto"/>
          </w:tcPr>
          <w:p w14:paraId="29A1FE25" w14:textId="77777777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</w:p>
        </w:tc>
        <w:tc>
          <w:tcPr>
            <w:tcW w:w="420" w:type="dxa"/>
            <w:shd w:val="clear" w:color="auto" w:fill="auto"/>
          </w:tcPr>
          <w:p w14:paraId="469FA4D6" w14:textId="4FEBC2B2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AC3B70" w:rsidRPr="00FA6021" w:rsidDel="00051B2E" w14:paraId="53510532" w14:textId="77777777" w:rsidTr="00BB6FD6">
        <w:trPr>
          <w:trHeight w:val="191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51B69DC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65D0E2A4" w14:textId="77777777" w:rsidR="00AC3B70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  <w:vMerge/>
            <w:shd w:val="clear" w:color="auto" w:fill="auto"/>
          </w:tcPr>
          <w:p w14:paraId="1993A29E" w14:textId="77777777" w:rsidR="00AC3B70" w:rsidRPr="00AC3B70" w:rsidRDefault="00AC3B70" w:rsidP="00135726">
            <w:pPr>
              <w:rPr>
                <w:b/>
                <w:color w:val="FFFFFF" w:themeColor="background1"/>
                <w:lang w:val="en-GB"/>
              </w:rPr>
            </w:pPr>
          </w:p>
        </w:tc>
        <w:tc>
          <w:tcPr>
            <w:tcW w:w="420" w:type="dxa"/>
            <w:shd w:val="clear" w:color="auto" w:fill="auto"/>
          </w:tcPr>
          <w:p w14:paraId="4FD25699" w14:textId="5777B53D" w:rsidR="00AC3B70" w:rsidRPr="004A74A8" w:rsidDel="00051B2E" w:rsidRDefault="00AC3B70" w:rsidP="00135726">
            <w:pPr>
              <w:rPr>
                <w:color w:val="FFFFFF" w:themeColor="background1"/>
                <w:lang w:val="en-GB"/>
              </w:rPr>
            </w:pPr>
          </w:p>
        </w:tc>
      </w:tr>
      <w:tr w:rsidR="00135726" w:rsidRPr="00FA6021" w14:paraId="232F5866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B6000A0" w14:textId="0B3E979F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6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D04FB73" w14:textId="3CDFE1DD" w:rsidR="00135726" w:rsidRPr="00FA6021" w:rsidRDefault="004F34BA" w:rsidP="00135726">
            <w:pPr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An i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ntroductory 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 xml:space="preserve">statement describing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:</w:t>
            </w:r>
          </w:p>
        </w:tc>
      </w:tr>
      <w:tr w:rsidR="00135726" w:rsidRPr="00FA6021" w14:paraId="18B9D09E" w14:textId="77777777" w:rsidTr="0046545F">
        <w:tc>
          <w:tcPr>
            <w:tcW w:w="687" w:type="dxa"/>
          </w:tcPr>
          <w:p w14:paraId="549C6A64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19EDE160" w14:textId="06C82B2E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FA6021">
              <w:rPr>
                <w:i/>
                <w:iCs/>
                <w:color w:val="000000" w:themeColor="text1"/>
                <w:lang w:val="en-GB"/>
              </w:rPr>
              <w:t>Maximum of 150 words</w:t>
            </w:r>
          </w:p>
          <w:p w14:paraId="6710EF5B" w14:textId="2513AF3B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0FAA70E6" w14:textId="2F137EA2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50A1B837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A5F10ED" w14:textId="031996ED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7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C194610" w14:textId="65C8E5FD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051B2E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thought leadership, inspiration, and contribution of new knowledge through research and/or innovation for the European and global sustainable bioeconomy and society:</w:t>
            </w:r>
          </w:p>
        </w:tc>
      </w:tr>
      <w:tr w:rsidR="00135726" w:rsidRPr="00FA6021" w14:paraId="44CEA341" w14:textId="77777777" w:rsidTr="0046545F">
        <w:tc>
          <w:tcPr>
            <w:tcW w:w="687" w:type="dxa"/>
          </w:tcPr>
          <w:p w14:paraId="3CF5F483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1F6A613D" w14:textId="175098DF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FA6021">
              <w:rPr>
                <w:i/>
                <w:iCs/>
                <w:color w:val="000000" w:themeColor="text1"/>
                <w:lang w:val="en-GB"/>
              </w:rPr>
              <w:t xml:space="preserve">Maximum </w:t>
            </w:r>
            <w:r w:rsidRPr="00135726">
              <w:rPr>
                <w:i/>
                <w:iCs/>
                <w:color w:val="000000" w:themeColor="text1"/>
                <w:lang w:val="en-GB"/>
              </w:rPr>
              <w:t xml:space="preserve">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00F2AB8E" w14:textId="1C3B623E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42B214A4" w14:textId="4659DFFC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7EAD4473" w14:textId="77777777" w:rsidTr="0046545F">
        <w:tc>
          <w:tcPr>
            <w:tcW w:w="687" w:type="dxa"/>
            <w:shd w:val="clear" w:color="auto" w:fill="C5E0B3" w:themeFill="accent6" w:themeFillTint="66"/>
          </w:tcPr>
          <w:p w14:paraId="6724FF1A" w14:textId="5E9791BE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8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115B8295" w14:textId="0DB5D8C9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51B2E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(candidate)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enhancing education in the specific areas relevant to ICA and more generally in the areas of the bioeconomy and society:</w:t>
            </w:r>
          </w:p>
        </w:tc>
      </w:tr>
      <w:tr w:rsidR="00135726" w:rsidRPr="00FA6021" w14:paraId="0BF0A8C1" w14:textId="77777777" w:rsidTr="0046545F">
        <w:tc>
          <w:tcPr>
            <w:tcW w:w="687" w:type="dxa"/>
          </w:tcPr>
          <w:p w14:paraId="293B6F49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2727E82C" w14:textId="4ACC24C9" w:rsidR="00135726" w:rsidRPr="00FA6021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135726">
              <w:rPr>
                <w:i/>
                <w:iCs/>
                <w:color w:val="000000" w:themeColor="text1"/>
                <w:lang w:val="en-GB"/>
              </w:rPr>
              <w:t xml:space="preserve">Maximum 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22099E88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68291AA9" w14:textId="6613939B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135726" w:rsidRPr="00FA6021" w14:paraId="7EE58354" w14:textId="77777777" w:rsidTr="0046545F">
        <w:tc>
          <w:tcPr>
            <w:tcW w:w="687" w:type="dxa"/>
            <w:shd w:val="clear" w:color="auto" w:fill="C5E0B3" w:themeFill="accent6" w:themeFillTint="66"/>
          </w:tcPr>
          <w:p w14:paraId="5827E411" w14:textId="76D466A6" w:rsidR="00135726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9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0D65366C" w14:textId="76BF4014" w:rsidR="00135726" w:rsidRPr="00FA6021" w:rsidRDefault="00135726" w:rsidP="00135726">
            <w:pPr>
              <w:jc w:val="both"/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Achievements of the </w:t>
            </w:r>
            <w:r w:rsidR="00AC3B70">
              <w:rPr>
                <w:b/>
                <w:bCs/>
                <w:color w:val="000000" w:themeColor="text1"/>
                <w:lang w:val="en-GB"/>
              </w:rPr>
              <w:t>Nominee</w:t>
            </w:r>
            <w:r w:rsidR="00011694">
              <w:rPr>
                <w:b/>
                <w:bCs/>
                <w:color w:val="000000" w:themeColor="text1"/>
                <w:lang w:val="en-GB"/>
              </w:rPr>
              <w:t xml:space="preserve"> (candidate)</w:t>
            </w:r>
            <w:r w:rsidR="00051B2E"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in the areas of cooperation through developing or contributing to platforms, joint learning, outreach</w:t>
            </w:r>
            <w:r w:rsidR="004F34BA">
              <w:rPr>
                <w:b/>
                <w:bCs/>
                <w:color w:val="000000" w:themeColor="text1"/>
                <w:lang w:val="en-GB"/>
              </w:rPr>
              <w:t>,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and/or sharing experiences and understanding among European colleagues:</w:t>
            </w:r>
          </w:p>
        </w:tc>
      </w:tr>
      <w:tr w:rsidR="00135726" w:rsidRPr="00FA6021" w14:paraId="0192A0AC" w14:textId="77777777" w:rsidTr="0046545F">
        <w:tc>
          <w:tcPr>
            <w:tcW w:w="687" w:type="dxa"/>
          </w:tcPr>
          <w:p w14:paraId="3F970186" w14:textId="77777777" w:rsidR="00135726" w:rsidRPr="00FA6021" w:rsidRDefault="0013572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4102A4D8" w14:textId="30A27D17" w:rsidR="00135726" w:rsidRPr="00135726" w:rsidRDefault="00135726" w:rsidP="00135726">
            <w:pPr>
              <w:rPr>
                <w:i/>
                <w:iCs/>
                <w:color w:val="000000" w:themeColor="text1"/>
                <w:lang w:val="en-GB"/>
              </w:rPr>
            </w:pPr>
            <w:r w:rsidRPr="00135726">
              <w:rPr>
                <w:i/>
                <w:iCs/>
                <w:color w:val="000000" w:themeColor="text1"/>
                <w:lang w:val="en-GB"/>
              </w:rPr>
              <w:t xml:space="preserve">Maximum of </w:t>
            </w:r>
            <w:r w:rsidRPr="004A74A8">
              <w:rPr>
                <w:i/>
                <w:iCs/>
                <w:color w:val="000000" w:themeColor="text1"/>
                <w:lang w:val="en-GB"/>
              </w:rPr>
              <w:t>200 words</w:t>
            </w:r>
          </w:p>
          <w:p w14:paraId="3BF731BF" w14:textId="77777777" w:rsidR="00135726" w:rsidRPr="00135726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F224A8C" w14:textId="153C35E5" w:rsidR="00135726" w:rsidRPr="00135726" w:rsidRDefault="00135726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6F6DE7" w:rsidRPr="00FA6021" w14:paraId="54A4179E" w14:textId="77777777" w:rsidTr="00BB6FD6">
        <w:tc>
          <w:tcPr>
            <w:tcW w:w="687" w:type="dxa"/>
            <w:shd w:val="clear" w:color="auto" w:fill="C5E0B3" w:themeFill="accent6" w:themeFillTint="66"/>
          </w:tcPr>
          <w:p w14:paraId="40674C84" w14:textId="31799A59" w:rsidR="006F6DE7" w:rsidRPr="00FA6021" w:rsidRDefault="00BB6FD6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0</w:t>
            </w:r>
            <w:r w:rsidR="006F6DE7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8517" w:type="dxa"/>
            <w:gridSpan w:val="3"/>
            <w:shd w:val="clear" w:color="auto" w:fill="C5E0B3" w:themeFill="accent6" w:themeFillTint="66"/>
          </w:tcPr>
          <w:p w14:paraId="55EF33D3" w14:textId="7D8414B5" w:rsidR="006F6DE7" w:rsidRPr="004F34BA" w:rsidRDefault="006F6DE7" w:rsidP="00135726">
            <w:pPr>
              <w:rPr>
                <w:b/>
                <w:iCs/>
                <w:color w:val="000000" w:themeColor="text1"/>
                <w:lang w:val="en-GB"/>
              </w:rPr>
            </w:pPr>
            <w:r w:rsidRPr="004F34BA">
              <w:rPr>
                <w:b/>
                <w:iCs/>
                <w:color w:val="000000" w:themeColor="text1"/>
                <w:lang w:val="en-GB"/>
              </w:rPr>
              <w:t xml:space="preserve">Impact and relevance of the </w:t>
            </w:r>
            <w:r w:rsidR="00AC3B70">
              <w:rPr>
                <w:b/>
                <w:iCs/>
                <w:color w:val="000000" w:themeColor="text1"/>
                <w:lang w:val="en-GB"/>
              </w:rPr>
              <w:t>Nominee</w:t>
            </w:r>
            <w:r w:rsidRPr="004F34BA">
              <w:rPr>
                <w:b/>
                <w:iCs/>
                <w:color w:val="000000" w:themeColor="text1"/>
                <w:lang w:val="en-GB"/>
              </w:rPr>
              <w:t>’s activity with specific reference to the ICA values and mission:</w:t>
            </w:r>
          </w:p>
        </w:tc>
      </w:tr>
      <w:tr w:rsidR="006F6DE7" w:rsidRPr="00FA6021" w14:paraId="5F142C87" w14:textId="77777777" w:rsidTr="0046545F">
        <w:tc>
          <w:tcPr>
            <w:tcW w:w="687" w:type="dxa"/>
          </w:tcPr>
          <w:p w14:paraId="3FD28A5A" w14:textId="77777777" w:rsidR="006F6DE7" w:rsidRPr="00FA6021" w:rsidRDefault="006F6DE7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8517" w:type="dxa"/>
            <w:gridSpan w:val="3"/>
          </w:tcPr>
          <w:p w14:paraId="2E56DEA4" w14:textId="77777777" w:rsidR="006F6DE7" w:rsidRDefault="006F6DE7" w:rsidP="00135726">
            <w:pPr>
              <w:rPr>
                <w:i/>
                <w:iCs/>
                <w:color w:val="000000" w:themeColor="text1"/>
                <w:lang w:val="en-GB"/>
              </w:rPr>
            </w:pPr>
            <w:r>
              <w:rPr>
                <w:i/>
                <w:iCs/>
                <w:color w:val="000000" w:themeColor="text1"/>
                <w:lang w:val="en-GB"/>
              </w:rPr>
              <w:t>Maximum of 200 words</w:t>
            </w:r>
          </w:p>
          <w:p w14:paraId="2ADB6E9B" w14:textId="77777777" w:rsidR="00C66F15" w:rsidRDefault="00C66F15" w:rsidP="00135726">
            <w:pPr>
              <w:rPr>
                <w:i/>
                <w:iCs/>
                <w:color w:val="000000" w:themeColor="text1"/>
                <w:lang w:val="en-GB"/>
              </w:rPr>
            </w:pPr>
          </w:p>
          <w:p w14:paraId="0B127B63" w14:textId="3F2F03EE" w:rsidR="00C66F15" w:rsidRPr="00135726" w:rsidRDefault="00C66F15" w:rsidP="00135726">
            <w:pPr>
              <w:rPr>
                <w:i/>
                <w:iCs/>
                <w:color w:val="000000" w:themeColor="text1"/>
                <w:lang w:val="en-GB"/>
              </w:rPr>
            </w:pPr>
          </w:p>
        </w:tc>
      </w:tr>
      <w:tr w:rsidR="00135726" w:rsidRPr="00FA6021" w14:paraId="2EAAC620" w14:textId="77777777" w:rsidTr="0046545F">
        <w:tc>
          <w:tcPr>
            <w:tcW w:w="687" w:type="dxa"/>
            <w:shd w:val="clear" w:color="auto" w:fill="C5E0B3" w:themeFill="accent6" w:themeFillTint="66"/>
          </w:tcPr>
          <w:p w14:paraId="45EC3343" w14:textId="49BF6ACE" w:rsidR="00135726" w:rsidRPr="00FA6021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</w:t>
            </w:r>
            <w:r w:rsidR="00BB6FD6">
              <w:rPr>
                <w:b/>
                <w:bCs/>
                <w:color w:val="000000" w:themeColor="text1"/>
                <w:lang w:val="en-GB"/>
              </w:rPr>
              <w:t>1</w:t>
            </w:r>
            <w:r w:rsidR="00135726"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3997" w:type="dxa"/>
            <w:shd w:val="clear" w:color="auto" w:fill="C5E0B3" w:themeFill="accent6" w:themeFillTint="66"/>
          </w:tcPr>
          <w:p w14:paraId="1181865B" w14:textId="5780049A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  <w:r w:rsidRPr="00FA6021">
              <w:rPr>
                <w:b/>
                <w:bCs/>
                <w:color w:val="000000" w:themeColor="text1"/>
                <w:lang w:val="en-GB"/>
              </w:rPr>
              <w:t xml:space="preserve">Signature of </w:t>
            </w:r>
            <w:r w:rsidR="00AC3B70">
              <w:rPr>
                <w:b/>
                <w:bCs/>
                <w:color w:val="000000" w:themeColor="text1"/>
                <w:lang w:val="en-GB"/>
              </w:rPr>
              <w:t xml:space="preserve">the 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Nominator</w:t>
            </w:r>
            <w:r w:rsidRPr="00FA6021">
              <w:rPr>
                <w:color w:val="000000" w:themeColor="text1"/>
                <w:lang w:val="en-GB"/>
              </w:rPr>
              <w:t>:</w:t>
            </w:r>
          </w:p>
          <w:p w14:paraId="7BD33AF3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A27BA46" w14:textId="442A0039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</w:tc>
        <w:tc>
          <w:tcPr>
            <w:tcW w:w="4520" w:type="dxa"/>
            <w:gridSpan w:val="2"/>
          </w:tcPr>
          <w:p w14:paraId="17ABCD98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D5AA332" w14:textId="77777777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</w:p>
          <w:p w14:paraId="11777406" w14:textId="6CBE1828" w:rsidR="00135726" w:rsidRPr="00FA6021" w:rsidRDefault="00135726" w:rsidP="00135726">
            <w:pPr>
              <w:rPr>
                <w:color w:val="000000" w:themeColor="text1"/>
                <w:lang w:val="en-GB"/>
              </w:rPr>
            </w:pPr>
            <w:r w:rsidRPr="00FA6021">
              <w:rPr>
                <w:color w:val="000000" w:themeColor="text1"/>
                <w:lang w:val="en-GB"/>
              </w:rPr>
              <w:t xml:space="preserve">Date: </w:t>
            </w:r>
          </w:p>
        </w:tc>
      </w:tr>
      <w:tr w:rsidR="00AC3B70" w:rsidRPr="00FA6021" w14:paraId="4C446196" w14:textId="77777777" w:rsidTr="00BB6FD6">
        <w:trPr>
          <w:trHeight w:val="433"/>
        </w:trPr>
        <w:tc>
          <w:tcPr>
            <w:tcW w:w="687" w:type="dxa"/>
            <w:vMerge w:val="restart"/>
            <w:shd w:val="clear" w:color="auto" w:fill="C5E0B3" w:themeFill="accent6" w:themeFillTint="66"/>
          </w:tcPr>
          <w:p w14:paraId="2D7D8EB7" w14:textId="4F71447D" w:rsidR="00AC3B70" w:rsidRPr="00FA6021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1</w:t>
            </w:r>
            <w:r w:rsidR="00BB6FD6">
              <w:rPr>
                <w:b/>
                <w:bCs/>
                <w:color w:val="000000" w:themeColor="text1"/>
                <w:lang w:val="en-GB"/>
              </w:rPr>
              <w:t>2</w:t>
            </w:r>
            <w:r w:rsidRPr="00FA6021">
              <w:rPr>
                <w:b/>
                <w:bCs/>
                <w:color w:val="000000" w:themeColor="text1"/>
                <w:lang w:val="en-GB"/>
              </w:rPr>
              <w:t>.</w:t>
            </w:r>
          </w:p>
        </w:tc>
        <w:tc>
          <w:tcPr>
            <w:tcW w:w="3997" w:type="dxa"/>
            <w:vMerge w:val="restart"/>
            <w:shd w:val="clear" w:color="auto" w:fill="C5E0B3" w:themeFill="accent6" w:themeFillTint="66"/>
          </w:tcPr>
          <w:p w14:paraId="0EA38D25" w14:textId="2735125D" w:rsidR="00AC3B70" w:rsidRPr="00AC3B70" w:rsidRDefault="00AC3B70" w:rsidP="00AC3B70">
            <w:pPr>
              <w:rPr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Required attachments</w:t>
            </w:r>
            <w:r w:rsidRPr="00FA6021">
              <w:rPr>
                <w:b/>
                <w:bCs/>
                <w:color w:val="000000" w:themeColor="text1"/>
                <w:lang w:val="en-GB"/>
              </w:rPr>
              <w:t xml:space="preserve"> </w:t>
            </w:r>
            <w:r>
              <w:rPr>
                <w:b/>
                <w:bCs/>
                <w:color w:val="000000" w:themeColor="text1"/>
                <w:lang w:val="en-GB"/>
              </w:rPr>
              <w:t>(check with “X”)</w:t>
            </w:r>
          </w:p>
        </w:tc>
        <w:tc>
          <w:tcPr>
            <w:tcW w:w="4100" w:type="dxa"/>
          </w:tcPr>
          <w:p w14:paraId="2FD19139" w14:textId="4C9A57BC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Letter by the Nominator</w:t>
            </w:r>
          </w:p>
        </w:tc>
        <w:tc>
          <w:tcPr>
            <w:tcW w:w="420" w:type="dxa"/>
          </w:tcPr>
          <w:p w14:paraId="44D8CD2F" w14:textId="5175D0A1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66FDCA23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5D9AEF16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1BD30CB1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30F8BCF5" w14:textId="5D79E6E8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Support letter 1</w:t>
            </w:r>
          </w:p>
        </w:tc>
        <w:tc>
          <w:tcPr>
            <w:tcW w:w="420" w:type="dxa"/>
          </w:tcPr>
          <w:p w14:paraId="0A9A92C8" w14:textId="0A566F4E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38BE4DFA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3140857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134E1861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6273AA3A" w14:textId="04C57085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>Support letter 2</w:t>
            </w:r>
          </w:p>
        </w:tc>
        <w:tc>
          <w:tcPr>
            <w:tcW w:w="420" w:type="dxa"/>
          </w:tcPr>
          <w:p w14:paraId="360A0067" w14:textId="5C5C77FA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  <w:tr w:rsidR="00AC3B70" w:rsidRPr="00FA6021" w14:paraId="1DFCABE8" w14:textId="77777777" w:rsidTr="00BB6FD6">
        <w:trPr>
          <w:trHeight w:val="430"/>
        </w:trPr>
        <w:tc>
          <w:tcPr>
            <w:tcW w:w="687" w:type="dxa"/>
            <w:vMerge/>
            <w:shd w:val="clear" w:color="auto" w:fill="C5E0B3" w:themeFill="accent6" w:themeFillTint="66"/>
          </w:tcPr>
          <w:p w14:paraId="77C2527F" w14:textId="77777777" w:rsidR="00AC3B70" w:rsidRDefault="00AC3B70" w:rsidP="00135726">
            <w:pPr>
              <w:jc w:val="center"/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3997" w:type="dxa"/>
            <w:vMerge/>
            <w:shd w:val="clear" w:color="auto" w:fill="C5E0B3" w:themeFill="accent6" w:themeFillTint="66"/>
          </w:tcPr>
          <w:p w14:paraId="74E3DACE" w14:textId="77777777" w:rsidR="00AC3B70" w:rsidRPr="00FA6021" w:rsidRDefault="00AC3B70" w:rsidP="00135726">
            <w:pPr>
              <w:rPr>
                <w:b/>
                <w:bCs/>
                <w:color w:val="000000" w:themeColor="text1"/>
                <w:lang w:val="en-GB"/>
              </w:rPr>
            </w:pPr>
          </w:p>
        </w:tc>
        <w:tc>
          <w:tcPr>
            <w:tcW w:w="4100" w:type="dxa"/>
          </w:tcPr>
          <w:p w14:paraId="162D2120" w14:textId="421161BF" w:rsidR="00AC3B70" w:rsidRPr="00AC3B70" w:rsidRDefault="00AC3B70" w:rsidP="00135726">
            <w:pPr>
              <w:rPr>
                <w:b/>
                <w:color w:val="000000" w:themeColor="text1"/>
                <w:lang w:val="en-GB"/>
              </w:rPr>
            </w:pPr>
            <w:r w:rsidRPr="00AC3B70">
              <w:rPr>
                <w:b/>
                <w:color w:val="000000" w:themeColor="text1"/>
                <w:lang w:val="en-GB"/>
              </w:rPr>
              <w:t xml:space="preserve">CV of the Nominee (in </w:t>
            </w:r>
            <w:r w:rsidR="00BB6FD6">
              <w:rPr>
                <w:b/>
                <w:color w:val="000000" w:themeColor="text1"/>
                <w:lang w:val="en-GB"/>
              </w:rPr>
              <w:t xml:space="preserve">the </w:t>
            </w:r>
            <w:r w:rsidRPr="00AC3B70">
              <w:rPr>
                <w:b/>
                <w:color w:val="000000" w:themeColor="text1"/>
                <w:lang w:val="en-GB"/>
              </w:rPr>
              <w:t>Europass form https://www.europass.com)</w:t>
            </w:r>
          </w:p>
        </w:tc>
        <w:tc>
          <w:tcPr>
            <w:tcW w:w="420" w:type="dxa"/>
          </w:tcPr>
          <w:p w14:paraId="644DF6A9" w14:textId="1C8E3251" w:rsidR="00AC3B70" w:rsidRPr="00FA6021" w:rsidRDefault="00AC3B70" w:rsidP="00135726">
            <w:pPr>
              <w:rPr>
                <w:color w:val="000000" w:themeColor="text1"/>
                <w:lang w:val="en-GB"/>
              </w:rPr>
            </w:pPr>
          </w:p>
        </w:tc>
      </w:tr>
    </w:tbl>
    <w:p w14:paraId="13F8E75C" w14:textId="2FDFB39B" w:rsidR="0099790E" w:rsidRPr="0099790E" w:rsidRDefault="0099790E">
      <w:pPr>
        <w:rPr>
          <w:sz w:val="24"/>
          <w:lang w:val="en-GB"/>
        </w:rPr>
      </w:pPr>
    </w:p>
    <w:sectPr w:rsidR="0099790E" w:rsidRPr="0099790E" w:rsidSect="00834606">
      <w:headerReference w:type="default" r:id="rId9"/>
      <w:footerReference w:type="default" r:id="rId10"/>
      <w:pgSz w:w="11906" w:h="16838"/>
      <w:pgMar w:top="1440" w:right="1252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36786" w14:textId="77777777" w:rsidR="00834606" w:rsidRDefault="00834606" w:rsidP="003E5383">
      <w:pPr>
        <w:spacing w:after="0" w:line="240" w:lineRule="auto"/>
      </w:pPr>
      <w:r>
        <w:separator/>
      </w:r>
    </w:p>
  </w:endnote>
  <w:endnote w:type="continuationSeparator" w:id="0">
    <w:p w14:paraId="63C27669" w14:textId="77777777" w:rsidR="00834606" w:rsidRDefault="00834606" w:rsidP="003E5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3405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BC558" w14:textId="537EE828" w:rsidR="00956ED0" w:rsidRDefault="00956ED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5050A9" w14:textId="77777777" w:rsidR="00956ED0" w:rsidRDefault="00956E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FA3FB" w14:textId="77777777" w:rsidR="00834606" w:rsidRDefault="00834606" w:rsidP="003E5383">
      <w:pPr>
        <w:spacing w:after="0" w:line="240" w:lineRule="auto"/>
      </w:pPr>
      <w:r>
        <w:separator/>
      </w:r>
    </w:p>
  </w:footnote>
  <w:footnote w:type="continuationSeparator" w:id="0">
    <w:p w14:paraId="3851F2F8" w14:textId="77777777" w:rsidR="00834606" w:rsidRDefault="00834606" w:rsidP="003E5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7B005" w14:textId="77777777" w:rsidR="00282E13" w:rsidRDefault="00282E13" w:rsidP="00282E13">
    <w:pPr>
      <w:pStyle w:val="Header"/>
      <w:jc w:val="right"/>
    </w:pPr>
  </w:p>
  <w:p w14:paraId="3DC6C9D6" w14:textId="078A8692" w:rsidR="00ED073F" w:rsidRPr="00282E13" w:rsidRDefault="00ED073F" w:rsidP="00282E13">
    <w:pPr>
      <w:pStyle w:val="Header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91ADA"/>
    <w:multiLevelType w:val="hybridMultilevel"/>
    <w:tmpl w:val="936E7C1E"/>
    <w:lvl w:ilvl="0" w:tplc="30D4976C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135FE"/>
    <w:multiLevelType w:val="hybridMultilevel"/>
    <w:tmpl w:val="0AE8E8C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75EC7"/>
    <w:multiLevelType w:val="hybridMultilevel"/>
    <w:tmpl w:val="85EC2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E4348"/>
    <w:multiLevelType w:val="hybridMultilevel"/>
    <w:tmpl w:val="BB1EEE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E7726"/>
    <w:multiLevelType w:val="hybridMultilevel"/>
    <w:tmpl w:val="79B244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E667A"/>
    <w:multiLevelType w:val="hybridMultilevel"/>
    <w:tmpl w:val="6C22E31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1C551A"/>
    <w:multiLevelType w:val="hybridMultilevel"/>
    <w:tmpl w:val="1A94DE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E13D74"/>
    <w:multiLevelType w:val="hybridMultilevel"/>
    <w:tmpl w:val="A24AA3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4670E"/>
    <w:multiLevelType w:val="hybridMultilevel"/>
    <w:tmpl w:val="8DD246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CF3D8E"/>
    <w:multiLevelType w:val="hybridMultilevel"/>
    <w:tmpl w:val="30E055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F0E39"/>
    <w:multiLevelType w:val="multilevel"/>
    <w:tmpl w:val="A4F60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016283C"/>
    <w:multiLevelType w:val="hybridMultilevel"/>
    <w:tmpl w:val="22C8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9681A"/>
    <w:multiLevelType w:val="hybridMultilevel"/>
    <w:tmpl w:val="3E76AD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826348"/>
    <w:multiLevelType w:val="hybridMultilevel"/>
    <w:tmpl w:val="3E76ADF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F2B7D"/>
    <w:multiLevelType w:val="hybridMultilevel"/>
    <w:tmpl w:val="87CE68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CE61C6"/>
    <w:multiLevelType w:val="hybridMultilevel"/>
    <w:tmpl w:val="8CDC67CC"/>
    <w:lvl w:ilvl="0" w:tplc="D946EB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F51596"/>
    <w:multiLevelType w:val="hybridMultilevel"/>
    <w:tmpl w:val="846EEE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EA21C2"/>
    <w:multiLevelType w:val="hybridMultilevel"/>
    <w:tmpl w:val="73D075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C1AFF"/>
    <w:multiLevelType w:val="hybridMultilevel"/>
    <w:tmpl w:val="B45CA642"/>
    <w:lvl w:ilvl="0" w:tplc="AB320E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060034">
    <w:abstractNumId w:val="7"/>
  </w:num>
  <w:num w:numId="2" w16cid:durableId="1986424495">
    <w:abstractNumId w:val="13"/>
  </w:num>
  <w:num w:numId="3" w16cid:durableId="1846049733">
    <w:abstractNumId w:val="1"/>
  </w:num>
  <w:num w:numId="4" w16cid:durableId="1933582734">
    <w:abstractNumId w:val="4"/>
  </w:num>
  <w:num w:numId="5" w16cid:durableId="930889374">
    <w:abstractNumId w:val="3"/>
  </w:num>
  <w:num w:numId="6" w16cid:durableId="111174031">
    <w:abstractNumId w:val="17"/>
  </w:num>
  <w:num w:numId="7" w16cid:durableId="1766924360">
    <w:abstractNumId w:val="15"/>
  </w:num>
  <w:num w:numId="8" w16cid:durableId="739793475">
    <w:abstractNumId w:val="16"/>
  </w:num>
  <w:num w:numId="9" w16cid:durableId="588196823">
    <w:abstractNumId w:val="5"/>
  </w:num>
  <w:num w:numId="10" w16cid:durableId="614599186">
    <w:abstractNumId w:val="12"/>
  </w:num>
  <w:num w:numId="11" w16cid:durableId="2100907073">
    <w:abstractNumId w:val="18"/>
  </w:num>
  <w:num w:numId="12" w16cid:durableId="1784109337">
    <w:abstractNumId w:val="0"/>
  </w:num>
  <w:num w:numId="13" w16cid:durableId="1636375859">
    <w:abstractNumId w:val="9"/>
  </w:num>
  <w:num w:numId="14" w16cid:durableId="439616214">
    <w:abstractNumId w:val="6"/>
  </w:num>
  <w:num w:numId="15" w16cid:durableId="766924053">
    <w:abstractNumId w:val="8"/>
  </w:num>
  <w:num w:numId="16" w16cid:durableId="58987242">
    <w:abstractNumId w:val="14"/>
  </w:num>
  <w:num w:numId="17" w16cid:durableId="827867080">
    <w:abstractNumId w:val="11"/>
  </w:num>
  <w:num w:numId="18" w16cid:durableId="1002051134">
    <w:abstractNumId w:val="2"/>
  </w:num>
  <w:num w:numId="19" w16cid:durableId="10309593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sDAwMbK0NDW2NDJR0lEKTi0uzszPAykwqgUAXYBVjywAAAA="/>
  </w:docVars>
  <w:rsids>
    <w:rsidRoot w:val="00BA2417"/>
    <w:rsid w:val="00005B5E"/>
    <w:rsid w:val="00011694"/>
    <w:rsid w:val="00015E8A"/>
    <w:rsid w:val="00044A7E"/>
    <w:rsid w:val="00051B2E"/>
    <w:rsid w:val="00054A55"/>
    <w:rsid w:val="00056E5A"/>
    <w:rsid w:val="000602FB"/>
    <w:rsid w:val="00060E2D"/>
    <w:rsid w:val="00066066"/>
    <w:rsid w:val="000661A3"/>
    <w:rsid w:val="000C181C"/>
    <w:rsid w:val="000E0A7B"/>
    <w:rsid w:val="000E3827"/>
    <w:rsid w:val="001041DF"/>
    <w:rsid w:val="00112857"/>
    <w:rsid w:val="00126402"/>
    <w:rsid w:val="00132BC6"/>
    <w:rsid w:val="00135726"/>
    <w:rsid w:val="0014056D"/>
    <w:rsid w:val="001A0387"/>
    <w:rsid w:val="001A7099"/>
    <w:rsid w:val="001B19C2"/>
    <w:rsid w:val="001B5C4A"/>
    <w:rsid w:val="001B7B6E"/>
    <w:rsid w:val="001C7D91"/>
    <w:rsid w:val="001F1FAA"/>
    <w:rsid w:val="001F7610"/>
    <w:rsid w:val="00234DD7"/>
    <w:rsid w:val="0024190E"/>
    <w:rsid w:val="00242929"/>
    <w:rsid w:val="002700FC"/>
    <w:rsid w:val="00282E13"/>
    <w:rsid w:val="00284824"/>
    <w:rsid w:val="002B46C9"/>
    <w:rsid w:val="002B571C"/>
    <w:rsid w:val="002B7637"/>
    <w:rsid w:val="002C1C9F"/>
    <w:rsid w:val="002D12FB"/>
    <w:rsid w:val="002D7A44"/>
    <w:rsid w:val="003001B7"/>
    <w:rsid w:val="003346D6"/>
    <w:rsid w:val="00336FE8"/>
    <w:rsid w:val="0034430C"/>
    <w:rsid w:val="0034525C"/>
    <w:rsid w:val="003650EC"/>
    <w:rsid w:val="00366F74"/>
    <w:rsid w:val="00373299"/>
    <w:rsid w:val="00384F14"/>
    <w:rsid w:val="003861AF"/>
    <w:rsid w:val="003B39E0"/>
    <w:rsid w:val="003E5383"/>
    <w:rsid w:val="003E677D"/>
    <w:rsid w:val="004045D9"/>
    <w:rsid w:val="004100ED"/>
    <w:rsid w:val="00412AB2"/>
    <w:rsid w:val="004578CE"/>
    <w:rsid w:val="0046545F"/>
    <w:rsid w:val="00473F5D"/>
    <w:rsid w:val="004904C3"/>
    <w:rsid w:val="004915C8"/>
    <w:rsid w:val="00497C71"/>
    <w:rsid w:val="004A115A"/>
    <w:rsid w:val="004A74A8"/>
    <w:rsid w:val="004C6C73"/>
    <w:rsid w:val="004E7671"/>
    <w:rsid w:val="004F34BA"/>
    <w:rsid w:val="005327F7"/>
    <w:rsid w:val="00535495"/>
    <w:rsid w:val="00562AA7"/>
    <w:rsid w:val="005B0F98"/>
    <w:rsid w:val="005B19BF"/>
    <w:rsid w:val="005C1FD1"/>
    <w:rsid w:val="005C36D5"/>
    <w:rsid w:val="005F4E79"/>
    <w:rsid w:val="00610103"/>
    <w:rsid w:val="0061598F"/>
    <w:rsid w:val="006249FD"/>
    <w:rsid w:val="006441AC"/>
    <w:rsid w:val="00644A77"/>
    <w:rsid w:val="00655ADC"/>
    <w:rsid w:val="006661FF"/>
    <w:rsid w:val="006729C0"/>
    <w:rsid w:val="006840E3"/>
    <w:rsid w:val="00694BE7"/>
    <w:rsid w:val="006A0989"/>
    <w:rsid w:val="006A3DD7"/>
    <w:rsid w:val="006C54A0"/>
    <w:rsid w:val="006D0BAD"/>
    <w:rsid w:val="006F6DE7"/>
    <w:rsid w:val="006F751E"/>
    <w:rsid w:val="007010EE"/>
    <w:rsid w:val="00705DDE"/>
    <w:rsid w:val="007112EE"/>
    <w:rsid w:val="0071264D"/>
    <w:rsid w:val="00713219"/>
    <w:rsid w:val="00714E55"/>
    <w:rsid w:val="00716AA7"/>
    <w:rsid w:val="00717105"/>
    <w:rsid w:val="00746577"/>
    <w:rsid w:val="00752820"/>
    <w:rsid w:val="007544A3"/>
    <w:rsid w:val="00762674"/>
    <w:rsid w:val="007668A6"/>
    <w:rsid w:val="00771030"/>
    <w:rsid w:val="00775979"/>
    <w:rsid w:val="007859D9"/>
    <w:rsid w:val="007C4897"/>
    <w:rsid w:val="007D41D6"/>
    <w:rsid w:val="007E0D7B"/>
    <w:rsid w:val="007F12F4"/>
    <w:rsid w:val="007F38B5"/>
    <w:rsid w:val="00822B18"/>
    <w:rsid w:val="00834606"/>
    <w:rsid w:val="00836441"/>
    <w:rsid w:val="00851723"/>
    <w:rsid w:val="008567DA"/>
    <w:rsid w:val="0086646E"/>
    <w:rsid w:val="00877003"/>
    <w:rsid w:val="00887DB9"/>
    <w:rsid w:val="008A674A"/>
    <w:rsid w:val="008B1602"/>
    <w:rsid w:val="008D23F6"/>
    <w:rsid w:val="008F1AB8"/>
    <w:rsid w:val="008F6591"/>
    <w:rsid w:val="00901DC6"/>
    <w:rsid w:val="00923BA2"/>
    <w:rsid w:val="00935F6C"/>
    <w:rsid w:val="00944B7C"/>
    <w:rsid w:val="00952270"/>
    <w:rsid w:val="00952BCF"/>
    <w:rsid w:val="00954EF5"/>
    <w:rsid w:val="00955447"/>
    <w:rsid w:val="00956ED0"/>
    <w:rsid w:val="00961430"/>
    <w:rsid w:val="00971348"/>
    <w:rsid w:val="00983DE4"/>
    <w:rsid w:val="0099790E"/>
    <w:rsid w:val="009D16E5"/>
    <w:rsid w:val="009D48A1"/>
    <w:rsid w:val="009D4C52"/>
    <w:rsid w:val="009E251E"/>
    <w:rsid w:val="009E6980"/>
    <w:rsid w:val="009F537D"/>
    <w:rsid w:val="009F5B4E"/>
    <w:rsid w:val="00A063DB"/>
    <w:rsid w:val="00A10639"/>
    <w:rsid w:val="00A41482"/>
    <w:rsid w:val="00A87E78"/>
    <w:rsid w:val="00A96D00"/>
    <w:rsid w:val="00AB0555"/>
    <w:rsid w:val="00AC3B70"/>
    <w:rsid w:val="00AD5EA2"/>
    <w:rsid w:val="00AE623A"/>
    <w:rsid w:val="00B21045"/>
    <w:rsid w:val="00B30ECA"/>
    <w:rsid w:val="00B35E74"/>
    <w:rsid w:val="00B82478"/>
    <w:rsid w:val="00B845F9"/>
    <w:rsid w:val="00B9517B"/>
    <w:rsid w:val="00B95524"/>
    <w:rsid w:val="00BA2417"/>
    <w:rsid w:val="00BA2D06"/>
    <w:rsid w:val="00BA619F"/>
    <w:rsid w:val="00BB18CE"/>
    <w:rsid w:val="00BB26BF"/>
    <w:rsid w:val="00BB597A"/>
    <w:rsid w:val="00BB6FD6"/>
    <w:rsid w:val="00BC6429"/>
    <w:rsid w:val="00BD165E"/>
    <w:rsid w:val="00BD3339"/>
    <w:rsid w:val="00BD3F19"/>
    <w:rsid w:val="00BE315A"/>
    <w:rsid w:val="00C4673E"/>
    <w:rsid w:val="00C66F15"/>
    <w:rsid w:val="00C816BE"/>
    <w:rsid w:val="00C919BF"/>
    <w:rsid w:val="00C91CE4"/>
    <w:rsid w:val="00CA3CB4"/>
    <w:rsid w:val="00CA4C28"/>
    <w:rsid w:val="00CA7362"/>
    <w:rsid w:val="00CB60FD"/>
    <w:rsid w:val="00CF493D"/>
    <w:rsid w:val="00D0116F"/>
    <w:rsid w:val="00D21F32"/>
    <w:rsid w:val="00D34E4A"/>
    <w:rsid w:val="00D376BF"/>
    <w:rsid w:val="00D62C87"/>
    <w:rsid w:val="00D72338"/>
    <w:rsid w:val="00D9148C"/>
    <w:rsid w:val="00DB1E79"/>
    <w:rsid w:val="00DC1EC9"/>
    <w:rsid w:val="00DD3723"/>
    <w:rsid w:val="00DD6E61"/>
    <w:rsid w:val="00DD7A68"/>
    <w:rsid w:val="00DE1A35"/>
    <w:rsid w:val="00DE2D19"/>
    <w:rsid w:val="00E17EAD"/>
    <w:rsid w:val="00E662BD"/>
    <w:rsid w:val="00E82A6B"/>
    <w:rsid w:val="00E85C01"/>
    <w:rsid w:val="00E936D8"/>
    <w:rsid w:val="00EA4F52"/>
    <w:rsid w:val="00ED073F"/>
    <w:rsid w:val="00EF3E2D"/>
    <w:rsid w:val="00F24152"/>
    <w:rsid w:val="00F336E6"/>
    <w:rsid w:val="00F56AB2"/>
    <w:rsid w:val="00F60B61"/>
    <w:rsid w:val="00F837E9"/>
    <w:rsid w:val="00F864BE"/>
    <w:rsid w:val="00F868C0"/>
    <w:rsid w:val="00F8707A"/>
    <w:rsid w:val="00F92CF0"/>
    <w:rsid w:val="00FA6021"/>
    <w:rsid w:val="00FD728C"/>
    <w:rsid w:val="00FE616F"/>
    <w:rsid w:val="00FF0B4F"/>
    <w:rsid w:val="00FF12F3"/>
    <w:rsid w:val="00FF2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FCAFAD1"/>
  <w15:chartTrackingRefBased/>
  <w15:docId w15:val="{4DD6B10D-9E74-4689-8014-4A2D69CE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2417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24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241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904C3"/>
    <w:pPr>
      <w:ind w:left="720"/>
      <w:contextualSpacing/>
    </w:pPr>
  </w:style>
  <w:style w:type="table" w:styleId="TableGrid">
    <w:name w:val="Table Grid"/>
    <w:basedOn w:val="TableNormal"/>
    <w:uiPriority w:val="39"/>
    <w:rsid w:val="009D1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E53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53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E538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56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ED0"/>
  </w:style>
  <w:style w:type="paragraph" w:styleId="Footer">
    <w:name w:val="footer"/>
    <w:basedOn w:val="Normal"/>
    <w:link w:val="FooterChar"/>
    <w:uiPriority w:val="99"/>
    <w:unhideWhenUsed/>
    <w:rsid w:val="00956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ED0"/>
  </w:style>
  <w:style w:type="paragraph" w:styleId="BalloonText">
    <w:name w:val="Balloon Text"/>
    <w:basedOn w:val="Normal"/>
    <w:link w:val="BalloonTextChar"/>
    <w:uiPriority w:val="99"/>
    <w:semiHidden/>
    <w:unhideWhenUsed/>
    <w:rsid w:val="001A03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38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62C8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732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32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32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32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329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C1C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7528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282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43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0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8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7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12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C0A5F-2A92-4B3A-AD92-BFC3ECD6B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vans</dc:creator>
  <cp:keywords/>
  <dc:description/>
  <cp:lastModifiedBy>Rasa Pakeltienė</cp:lastModifiedBy>
  <cp:revision>2</cp:revision>
  <dcterms:created xsi:type="dcterms:W3CDTF">2024-01-30T21:22:00Z</dcterms:created>
  <dcterms:modified xsi:type="dcterms:W3CDTF">2024-01-30T21:22:00Z</dcterms:modified>
</cp:coreProperties>
</file>